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x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Luco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salmaggiore, CR, Italia Casalmaggiore, C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almaggiore, C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06/198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562559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x3axel8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